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D68A1">
        <w:rPr>
          <w:rFonts w:ascii="Times New Roman" w:hAnsi="Times New Roman" w:cs="Times New Roman"/>
          <w:b/>
          <w:sz w:val="24"/>
          <w:szCs w:val="24"/>
        </w:rPr>
        <w:t xml:space="preserve">Effect of Stirring Speed on the Average Particle Diameter of </w:t>
      </w:r>
      <w:proofErr w:type="gramStart"/>
      <w:r w:rsidRPr="00FD68A1">
        <w:rPr>
          <w:rFonts w:ascii="Times New Roman" w:hAnsi="Times New Roman" w:cs="Times New Roman"/>
          <w:b/>
          <w:sz w:val="24"/>
          <w:szCs w:val="24"/>
        </w:rPr>
        <w:t>P(</w:t>
      </w:r>
      <w:proofErr w:type="gramEnd"/>
      <w:r w:rsidRPr="00FD68A1">
        <w:rPr>
          <w:rFonts w:ascii="Times New Roman" w:hAnsi="Times New Roman" w:cs="Times New Roman"/>
          <w:b/>
          <w:sz w:val="24"/>
          <w:szCs w:val="24"/>
        </w:rPr>
        <w:t>St-MMA-AA)</w:t>
      </w:r>
    </w:p>
    <w:p w:rsidR="0072344C" w:rsidRDefault="003F72C1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38175</wp:posOffset>
                </wp:positionH>
                <wp:positionV relativeFrom="paragraph">
                  <wp:posOffset>46355</wp:posOffset>
                </wp:positionV>
                <wp:extent cx="4382135" cy="4048125"/>
                <wp:effectExtent l="0" t="0" r="0" b="9525"/>
                <wp:wrapNone/>
                <wp:docPr id="2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382135" cy="4048125"/>
                          <a:chOff x="0" y="0"/>
                          <a:chExt cx="4382298" cy="4048703"/>
                        </a:xfrm>
                      </wpg:grpSpPr>
                      <pic:pic xmlns:pic="http://schemas.openxmlformats.org/drawingml/2006/picture">
                        <pic:nvPicPr>
                          <pic:cNvPr id="27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 l="55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87" y="0"/>
                            <a:ext cx="4337120" cy="1850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28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 l="5618" r="22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03448"/>
                            <a:ext cx="4382298" cy="2045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  <wps:wsp>
                        <wps:cNvPr id="29" name="TextBox 8"/>
                        <wps:cNvSpPr txBox="1"/>
                        <wps:spPr>
                          <a:xfrm>
                            <a:off x="155517" y="2155540"/>
                            <a:ext cx="582295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72344C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" name="TextBox 9"/>
                        <wps:cNvSpPr txBox="1"/>
                        <wps:spPr>
                          <a:xfrm>
                            <a:off x="119232" y="160111"/>
                            <a:ext cx="582295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72344C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_x0000_s1026" style="position:absolute;left:0;text-align:left;margin-left:50.25pt;margin-top:3.65pt;width:345.05pt;height:318.75pt;z-index:251659264" coordsize="43822,404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108;width:43372;height:185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zVvSjEAAAA2wAAAA8AAABkcnMvZG93bnJldi54bWxEj0FrwkAUhO+F/oflFbzVTRexJbpKFaQV&#10;6UFb6PWZfSYh2bchb6vpv3eFQo/DzHzDzJeDb9WZeqkDW3gaZ6CIi+BqLi18fW4eX0BJRHbYBiYL&#10;vySwXNzfzTF34cJ7Oh9iqRKEJUcLVYxdrrUUFXmUceiIk3cKvceYZF9q1+MlwX2rTZZNtcea00KF&#10;Ha0rKprDj7cw3a6/Y9PIcbI6mjcpMrP7EGPt6GF4nYGKNMT/8F/73Vkwz3D7kn6AXlw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zVvSjEAAAA2wAAAA8AAAAAAAAAAAAAAAAA&#10;nwIAAGRycy9kb3ducmV2LnhtbFBLBQYAAAAABAAEAPcAAACQAwAAAAA=&#10;">
                  <v:imagedata r:id="rId9" o:title="" cropleft="3641f"/>
                </v:shape>
                <v:shape id="Picture 3" o:spid="_x0000_s1028" type="#_x0000_t75" style="position:absolute;top:20034;width:43822;height:204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Qp0/BAAAA2wAAAA8AAABkcnMvZG93bnJldi54bWxET8lqwzAQvRfyD2ICvTVyXRoH10oICYEe&#10;6yQEcpta44VaI2OpXvr11aHQ4+Pt2W4yrRiod41lBc+rCARxYXXDlYLr5fS0AeE8ssbWMimYycFu&#10;u3jIMNV25JyGs69ECGGXooLa+y6V0hU1GXQr2xEHrrS9QR9gX0nd4xjCTSvjKFpLgw2Hhho7OtRU&#10;fJ2/jYIkMa+SXubPU34tP+7x7bje449Sj8tp/wbC0+T/xX/ud60gDmPDl/AD5PYX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LQp0/BAAAA2wAAAA8AAAAAAAAAAAAAAAAAnwIA&#10;AGRycy9kb3ducmV2LnhtbFBLBQYAAAAABAAEAPcAAACNAwAAAAA=&#10;">
                  <v:imagedata r:id="rId10" o:title="" cropleft="3682f" cropright="147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9" type="#_x0000_t202" style="position:absolute;left:1555;top:21555;width:5823;height:31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UEGMIA&#10;AADbAAAADwAAAGRycy9kb3ducmV2LnhtbESPT2vCQBTE7wW/w/IKvdWNQoumriL+AQ+9qPH+yL5m&#10;Q7NvQ/Zp4rd3hUKPw8z8hlmsBt+oG3WxDmxgMs5AEZfB1lwZKM779xmoKMgWm8Bk4E4RVsvRywJz&#10;G3o+0u0klUoQjjkacCJtrnUsHXmM49ASJ+8ndB4lya7StsM+wX2jp1n2qT3WnBYctrRxVP6ert6A&#10;iF1P7sXOx8Nl+N72Lis/sDDm7XVYf4ESGuQ//Nc+WAPTOT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1QQYwgAAANsAAAAPAAAAAAAAAAAAAAAAAJgCAABkcnMvZG93&#10;bnJldi54bWxQSwUGAAAAAAQABAD1AAAAhwMAAAAA&#10;" filled="f" stroked="f">
                  <v:textbox style="mso-fit-shape-to-text:t">
                    <w:txbxContent>
                      <w:p w:rsidR="0072344C" w:rsidRDefault="0072344C" w:rsidP="0072344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(b)</w:t>
                        </w:r>
                      </w:p>
                    </w:txbxContent>
                  </v:textbox>
                </v:shape>
                <v:shape id="TextBox 9" o:spid="_x0000_s1030" type="#_x0000_t202" style="position:absolute;left:1192;top:1601;width:5823;height:31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Y7WL4A&#10;AADbAAAADwAAAGRycy9kb3ducmV2LnhtbERPTWvCQBC9F/wPywi91Y2VFomuIlbBQy9qvA/ZMRvM&#10;zobsaOK/7x4KHh/ve7kefKMe1MU6sIHpJANFXAZbc2WgOO8/5qCiIFtsApOBJ0VYr0ZvS8xt6PlI&#10;j5NUKoVwzNGAE2lzrWPpyGOchJY4cdfQeZQEu0rbDvsU7hv9mWXf2mPNqcFhS1tH5e109wZE7Gb6&#10;LHY+Hi7D70/vsvILC2Pex8NmAUpokJf4332wBmZpffqSfoBe/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E2O1i+AAAA2wAAAA8AAAAAAAAAAAAAAAAAmAIAAGRycy9kb3ducmV2&#10;LnhtbFBLBQYAAAAABAAEAPUAAACDAwAAAAA=&#10;" filled="f" stroked="f">
                  <v:textbox style="mso-fit-shape-to-text:t">
                    <w:txbxContent>
                      <w:p w:rsidR="0072344C" w:rsidRDefault="0072344C" w:rsidP="0072344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(a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344C" w:rsidRPr="00FD68A1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344C" w:rsidRPr="00FD68A1" w:rsidRDefault="0072344C" w:rsidP="0072344C">
      <w:pPr>
        <w:pStyle w:val="Caption"/>
        <w:spacing w:line="36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Style w:val="NoSpacingChar"/>
          <w:rFonts w:ascii="Times New Roman" w:eastAsia="Calibri" w:hAnsi="Times New Roman"/>
          <w:sz w:val="24"/>
          <w:szCs w:val="24"/>
        </w:rPr>
      </w:pP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Style w:val="NoSpacingChar"/>
          <w:rFonts w:ascii="Times New Roman" w:eastAsia="Calibri" w:hAnsi="Times New Roman"/>
          <w:sz w:val="24"/>
          <w:szCs w:val="24"/>
        </w:rPr>
      </w:pP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Style w:val="NoSpacingChar"/>
          <w:rFonts w:ascii="Times New Roman" w:eastAsia="Calibri" w:hAnsi="Times New Roman"/>
          <w:sz w:val="24"/>
          <w:szCs w:val="24"/>
        </w:rPr>
      </w:pP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Style w:val="NoSpacingChar"/>
          <w:rFonts w:ascii="Times New Roman" w:eastAsia="Calibri" w:hAnsi="Times New Roman"/>
          <w:sz w:val="24"/>
          <w:szCs w:val="24"/>
        </w:rPr>
      </w:pPr>
    </w:p>
    <w:p w:rsidR="00485F35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Style w:val="NoSpacingChar"/>
          <w:rFonts w:ascii="Times New Roman" w:eastAsia="Calibri" w:hAnsi="Times New Roman"/>
          <w:sz w:val="24"/>
          <w:szCs w:val="24"/>
        </w:rPr>
      </w:pPr>
    </w:p>
    <w:p w:rsidR="00485F35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Style w:val="NoSpacingChar"/>
          <w:rFonts w:ascii="Times New Roman" w:eastAsia="Calibri" w:hAnsi="Times New Roman"/>
          <w:sz w:val="24"/>
          <w:szCs w:val="24"/>
        </w:rPr>
      </w:pPr>
    </w:p>
    <w:p w:rsidR="0072344C" w:rsidRPr="00FD68A1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SI </w:t>
      </w:r>
      <w:r w:rsidR="0072344C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Figure </w:t>
      </w:r>
      <w:r w:rsidR="000309E0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>1</w:t>
      </w:r>
      <w:r w:rsidR="0072344C" w:rsidRPr="000309E0">
        <w:rPr>
          <w:rFonts w:ascii="Times New Roman" w:hAnsi="Times New Roman" w:cs="Times New Roman"/>
          <w:b/>
          <w:sz w:val="24"/>
          <w:szCs w:val="24"/>
        </w:rPr>
        <w:t>:</w:t>
      </w:r>
      <w:r w:rsidR="0072344C" w:rsidRPr="00FD68A1">
        <w:rPr>
          <w:rFonts w:ascii="Times New Roman" w:hAnsi="Times New Roman" w:cs="Times New Roman"/>
          <w:sz w:val="24"/>
          <w:szCs w:val="24"/>
        </w:rPr>
        <w:t xml:space="preserve"> Size Distribution Report by Intensity of (a) </w:t>
      </w:r>
      <w:proofErr w:type="gramStart"/>
      <w:r w:rsidR="0072344C" w:rsidRPr="00FD68A1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72344C" w:rsidRPr="00FD68A1">
        <w:rPr>
          <w:rFonts w:ascii="Times New Roman" w:hAnsi="Times New Roman" w:cs="Times New Roman"/>
          <w:sz w:val="24"/>
          <w:szCs w:val="24"/>
        </w:rPr>
        <w:t>St-MM-AA)</w:t>
      </w:r>
      <w:r w:rsidR="00723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72344C">
        <w:rPr>
          <w:rFonts w:ascii="Times New Roman" w:hAnsi="Times New Roman" w:cs="Times New Roman"/>
          <w:sz w:val="24"/>
          <w:szCs w:val="24"/>
        </w:rPr>
        <w:t>(b)  P(St-MM-</w:t>
      </w:r>
      <w:r w:rsidR="0072344C" w:rsidRPr="00FD68A1">
        <w:rPr>
          <w:rFonts w:ascii="Times New Roman" w:hAnsi="Times New Roman" w:cs="Times New Roman"/>
          <w:sz w:val="24"/>
          <w:szCs w:val="24"/>
        </w:rPr>
        <w:t>AA)</w:t>
      </w:r>
      <w:r w:rsidR="0072344C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:rsidR="00485F35" w:rsidRDefault="00485F35">
      <w:pPr>
        <w:rPr>
          <w:rFonts w:ascii="Times New Roman" w:hAnsi="Times New Roman" w:cs="Times New Roman"/>
          <w:sz w:val="24"/>
          <w:szCs w:val="24"/>
          <w:lang w:val="en-US" w:eastAsia="en-US"/>
        </w:rPr>
      </w:pPr>
      <w:r>
        <w:rPr>
          <w:rFonts w:ascii="Times New Roman" w:hAnsi="Times New Roman" w:cs="Times New Roman"/>
          <w:sz w:val="24"/>
          <w:szCs w:val="24"/>
          <w:lang w:val="en-US" w:eastAsia="en-US"/>
        </w:rPr>
        <w:br w:type="page"/>
      </w:r>
    </w:p>
    <w:p w:rsidR="0072344C" w:rsidRPr="00FD68A1" w:rsidRDefault="0072344C" w:rsidP="0072344C">
      <w:pPr>
        <w:pStyle w:val="NoSpacing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FD68A1">
        <w:rPr>
          <w:rFonts w:ascii="Times New Roman" w:hAnsi="Times New Roman"/>
          <w:b/>
          <w:sz w:val="24"/>
          <w:szCs w:val="24"/>
        </w:rPr>
        <w:lastRenderedPageBreak/>
        <w:t xml:space="preserve">Effect of surfactant concentration on the Average Particle Diameter of </w:t>
      </w:r>
      <w:proofErr w:type="gramStart"/>
      <w:r w:rsidRPr="00FD68A1">
        <w:rPr>
          <w:rFonts w:ascii="Times New Roman" w:hAnsi="Times New Roman"/>
          <w:b/>
          <w:sz w:val="24"/>
          <w:szCs w:val="24"/>
        </w:rPr>
        <w:t>P(</w:t>
      </w:r>
      <w:proofErr w:type="gramEnd"/>
      <w:r w:rsidRPr="00FD68A1">
        <w:rPr>
          <w:rFonts w:ascii="Times New Roman" w:hAnsi="Times New Roman"/>
          <w:b/>
          <w:sz w:val="24"/>
          <w:szCs w:val="24"/>
        </w:rPr>
        <w:t>St-MMA-AA)</w:t>
      </w:r>
    </w:p>
    <w:p w:rsidR="0072344C" w:rsidRPr="00FD68A1" w:rsidRDefault="003F72C1" w:rsidP="0072344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4419600" cy="4305300"/>
                <wp:effectExtent l="0" t="5715" r="0" b="3810"/>
                <wp:docPr id="19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19600" cy="4305300"/>
                          <a:chOff x="0" y="0"/>
                          <a:chExt cx="91440" cy="62681"/>
                        </a:xfrm>
                      </wpg:grpSpPr>
                      <pic:pic xmlns:pic="http://schemas.openxmlformats.org/drawingml/2006/picture">
                        <pic:nvPicPr>
                          <pic:cNvPr id="20" name="Picture 6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" cy="350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6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" y="0"/>
                            <a:ext cx="45720" cy="350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6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4290"/>
                            <a:ext cx="91440" cy="283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809"/>
                            <a:ext cx="12809" cy="4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72344C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72344C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4" name="Text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285" y="37337"/>
                            <a:ext cx="13086" cy="4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40FE0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40FE0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46481" y="3809"/>
                            <a:ext cx="12639" cy="4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72344C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72344C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2" o:spid="_x0000_s1031" style="width:348pt;height:339pt;mso-position-horizontal-relative:char;mso-position-vertical-relative:line" coordsize="91440,626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">
                <v:shape id="Picture 633" o:spid="_x0000_s1032" type="#_x0000_t75" style="position:absolute;width:45720;height:350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OuEXS/AAAA2wAAAA8AAABkcnMvZG93bnJldi54bWxET02LwjAQvQv+hzCCN031INo1yqJId49q&#10;RY9DM9uWbSahybbdf28OgsfH+97uB9OIjlpfW1awmCcgiAuray4V5NfTbA3CB2SNjWVS8E8e9rvx&#10;aIuptj2fqbuEUsQQ9ikqqEJwqZS+qMign1tHHLkf2xoMEbal1C32Mdw0cpkkK2mw5thQoaNDRcXv&#10;5c8oKG/f9NCdy/r+KPNNVtxvG5cpNZ0Mnx8gAg3hLX65v7SCZVwfv8QfIHd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zrhF0vwAAANsAAAAPAAAAAAAAAAAAAAAAAJ8CAABk&#10;cnMvZG93bnJldi54bWxQSwUGAAAAAAQABAD3AAAAiwMAAAAA&#10;">
                  <v:imagedata r:id="rId14" o:title="" cropleft="2149f"/>
                </v:shape>
                <v:shape id="Picture 634" o:spid="_x0000_s1033" type="#_x0000_t75" style="position:absolute;left:45720;width:45720;height:350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YjWiXBAAAA2wAAAA8AAABkcnMvZG93bnJldi54bWxEj81qAkEQhO8B32FoIbc4qyQiq6OIUdCj&#10;P+C12Wl3V3d6lpmOrm+fCQQ8FlX1FTVbdK5Rdwqx9mxgOMhAERfe1lwaOB03HxNQUZAtNp7JwJMi&#10;LOa9txnm1j94T/eDlCpBOOZooBJpc61jUZHDOPAtcfIuPjiUJEOpbcBHgrtGj7JsrB3WnBYqbGlV&#10;UXE7/DgDlO32X5OnWzdha+XMn9fvnRyNee93yykooU5e4f/21hoYDeHvS/oBev4L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YjWiXBAAAA2wAAAA8AAAAAAAAAAAAAAAAAnwIA&#10;AGRycy9kb3ducmV2LnhtbFBLBQYAAAAABAAEAPcAAACNAwAAAAA=&#10;">
                  <v:imagedata r:id="rId15" o:title=""/>
                </v:shape>
                <v:shape id="Picture 635" o:spid="_x0000_s1034" type="#_x0000_t75" style="position:absolute;top:34290;width:91440;height:283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YrNRfFAAAA2wAAAA8AAABkcnMvZG93bnJldi54bWxEj81qwzAQhO+FvoPYQC6lketDaJ0oITYU&#10;cgnBdqHXjbX+IdbKWKrjvH1UKPQ4zMw3zHY/m15MNLrOsoK3VQSCuLK640bBV/n5+g7CeWSNvWVS&#10;cCcH+93z0xYTbW+c01T4RgQIuwQVtN4PiZSuasmgW9mBOHi1HQ36IMdG6hFvAW56GUfRWhrsOCy0&#10;OFDWUnUtfoyCuijz9OOlXKeX7+w+HeJzfjzVSi0X82EDwtPs/8N/7aNWEMfw+yX8ALl7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2KzUXxQAAANsAAAAPAAAAAAAAAAAAAAAA&#10;AJ8CAABkcnMvZG93bnJldi54bWxQSwUGAAAAAAQABAD3AAAAkQMAAAAA&#10;">
                  <v:imagedata r:id="rId16" o:title="" cropleft="2340f"/>
                </v:shape>
                <v:shape id="TextBox 9" o:spid="_x0000_s1035" type="#_x0000_t202" style="position:absolute;top:3809;width:12809;height:45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D0z8sIA&#10;AADbAAAADwAAAGRycy9kb3ducmV2LnhtbESPT2vCQBTE7wW/w/IKvdWNloqkriL+AQ+9qPH+yL5m&#10;Q7NvQ/Zp4rd3hUKPw8z8hlmsBt+oG3WxDmxgMs5AEZfB1lwZKM779zmoKMgWm8Bk4E4RVsvRywJz&#10;G3o+0u0klUoQjjkacCJtrnUsHXmM49ASJ+8ndB4lya7StsM+wX2jp1k20x5rTgsOW9o4Kn9PV29A&#10;xK4n92Ln4+EyfG97l5WfWBjz9jqsv0AJDfIf/msfrIHpBz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PTPywgAAANsAAAAPAAAAAAAAAAAAAAAAAJgCAABkcnMvZG93&#10;bnJldi54bWxQSwUGAAAAAAQABAD1AAAAhwMAAAAA&#10;" filled="f" stroked="f">
                  <v:textbox style="mso-fit-shape-to-text:t">
                    <w:txbxContent>
                      <w:p w:rsidR="0072344C" w:rsidRPr="0072344C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72344C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a)</w:t>
                        </w:r>
                      </w:p>
                    </w:txbxContent>
                  </v:textbox>
                </v:shape>
                <v:shape id="TextBox 10" o:spid="_x0000_s1036" type="#_x0000_t202" style="position:absolute;left:2285;top:37337;width:13086;height:45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SrhsIA&#10;AADbAAAADwAAAGRycy9kb3ducmV2LnhtbESPT2vCQBTE7wW/w/IKvdWN0oqkriL+AQ+9qPH+yL5m&#10;Q7NvQ/Zp4rd3hUKPw8z8hlmsBt+oG3WxDmxgMs5AEZfB1lwZKM779zmoKMgWm8Bk4E4RVsvRywJz&#10;G3o+0u0klUoQjjkacCJtrnUsHXmM49ASJ+8ndB4lya7StsM+wX2jp1k20x5rTgsOW9o4Kn9PV29A&#10;xK4n92Ln4+EyfG97l5WfWBjz9jqsv0AJDfIf/msfrIHpBz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1KuGwgAAANsAAAAPAAAAAAAAAAAAAAAAAJgCAABkcnMvZG93&#10;bnJldi54bWxQSwUGAAAAAAQABAD1AAAAhwMAAAAA&#10;" filled="f" stroked="f">
                  <v:textbox style="mso-fit-shape-to-text:t">
                    <w:txbxContent>
                      <w:p w:rsidR="0072344C" w:rsidRPr="00D40FE0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40FE0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c)</w:t>
                        </w:r>
                      </w:p>
                    </w:txbxContent>
                  </v:textbox>
                </v:shape>
                <v:shape id="TextBox 11" o:spid="_x0000_s1037" type="#_x0000_t202" style="position:absolute;left:46481;top:3809;width:12639;height:45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gOHcEA&#10;AADbAAAADwAAAGRycy9kb3ducmV2LnhtbESPQWvCQBSE74X+h+UVvNWNgiLRVaS24MGLNt4f2Wc2&#10;NPs2ZJ8m/ntXEHocZuYbZrUZfKNu1MU6sIHJOANFXAZbc2Wg+P35XICKgmyxCUwG7hRhs35/W2Fu&#10;Q89Hup2kUgnCMUcDTqTNtY6lI49xHFri5F1C51GS7CptO+wT3Dd6mmVz7bHmtOCwpS9H5d/p6g2I&#10;2O3kXnz7uD8Ph13vsnKGhTGjj2G7BCU0yH/41d5bA9MZPL+kH6D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SYDh3BAAAA2wAAAA8AAAAAAAAAAAAAAAAAmAIAAGRycy9kb3du&#10;cmV2LnhtbFBLBQYAAAAABAAEAPUAAACGAwAAAAA=&#10;" filled="f" stroked="f">
                  <v:textbox style="mso-fit-shape-to-text:t">
                    <w:txbxContent>
                      <w:p w:rsidR="0072344C" w:rsidRPr="0072344C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72344C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b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2344C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  <w:r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SI </w:t>
      </w:r>
      <w:r w:rsidR="0072344C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>Figure 2:</w:t>
      </w:r>
      <w:r w:rsidR="0072344C" w:rsidRPr="00FD68A1">
        <w:rPr>
          <w:rFonts w:ascii="Times New Roman" w:hAnsi="Times New Roman" w:cs="Times New Roman"/>
          <w:sz w:val="24"/>
          <w:szCs w:val="24"/>
        </w:rPr>
        <w:t xml:space="preserve"> Size Distribution Report by Intensity of (a) </w:t>
      </w:r>
      <w:proofErr w:type="gramStart"/>
      <w:r w:rsidR="0072344C" w:rsidRPr="00FD68A1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72344C" w:rsidRPr="00FD68A1">
        <w:rPr>
          <w:rFonts w:ascii="Times New Roman" w:hAnsi="Times New Roman" w:cs="Times New Roman"/>
          <w:sz w:val="24"/>
          <w:szCs w:val="24"/>
        </w:rPr>
        <w:t>St-MM-AA)</w:t>
      </w:r>
      <w:r w:rsidR="0072344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72344C" w:rsidRPr="00FD68A1">
        <w:rPr>
          <w:rFonts w:ascii="Times New Roman" w:hAnsi="Times New Roman" w:cs="Times New Roman"/>
          <w:sz w:val="24"/>
          <w:szCs w:val="24"/>
        </w:rPr>
        <w:t xml:space="preserve"> (b) P(St-MM-AA)</w:t>
      </w:r>
      <w:r w:rsidR="0072344C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72344C" w:rsidRPr="00FD68A1">
        <w:rPr>
          <w:rFonts w:ascii="Times New Roman" w:hAnsi="Times New Roman" w:cs="Times New Roman"/>
          <w:sz w:val="24"/>
          <w:szCs w:val="24"/>
        </w:rPr>
        <w:t xml:space="preserve"> (c) P(St-MM-AA)</w:t>
      </w:r>
      <w:r w:rsidR="0072344C">
        <w:rPr>
          <w:rFonts w:ascii="Times New Roman" w:hAnsi="Times New Roman" w:cs="Times New Roman"/>
          <w:sz w:val="24"/>
          <w:szCs w:val="24"/>
          <w:vertAlign w:val="subscript"/>
        </w:rPr>
        <w:t>5</w:t>
      </w: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D40FE0" w:rsidRDefault="00D40F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</w:p>
    <w:p w:rsidR="0072344C" w:rsidRPr="00FD68A1" w:rsidRDefault="0072344C" w:rsidP="0072344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D68A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ffect of Monomer Concentration on the Average Particle Diameter of </w:t>
      </w:r>
      <w:proofErr w:type="gramStart"/>
      <w:r w:rsidRPr="00FD68A1">
        <w:rPr>
          <w:rFonts w:ascii="Times New Roman" w:hAnsi="Times New Roman" w:cs="Times New Roman"/>
          <w:b/>
          <w:sz w:val="24"/>
          <w:szCs w:val="24"/>
        </w:rPr>
        <w:t>P(</w:t>
      </w:r>
      <w:proofErr w:type="gramEnd"/>
      <w:r w:rsidRPr="00FD68A1">
        <w:rPr>
          <w:rFonts w:ascii="Times New Roman" w:hAnsi="Times New Roman" w:cs="Times New Roman"/>
          <w:b/>
          <w:sz w:val="24"/>
          <w:szCs w:val="24"/>
        </w:rPr>
        <w:t>St-MMA-AA)</w:t>
      </w:r>
    </w:p>
    <w:p w:rsidR="0072344C" w:rsidRPr="00FD68A1" w:rsidRDefault="003F72C1" w:rsidP="0072344C">
      <w:pPr>
        <w:pStyle w:val="Caption"/>
        <w:spacing w:line="36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  <w:lang w:val="en-GB" w:eastAsia="en-GB"/>
        </w:rPr>
        <mc:AlternateContent>
          <mc:Choice Requires="wpg">
            <w:drawing>
              <wp:inline distT="0" distB="0" distL="0" distR="0">
                <wp:extent cx="4674235" cy="3971925"/>
                <wp:effectExtent l="0" t="0" r="0" b="635"/>
                <wp:docPr id="1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4235" cy="3971925"/>
                          <a:chOff x="-1479" y="0"/>
                          <a:chExt cx="92919" cy="64770"/>
                        </a:xfrm>
                      </wpg:grpSpPr>
                      <pic:pic xmlns:pic="http://schemas.openxmlformats.org/drawingml/2006/picture">
                        <pic:nvPicPr>
                          <pic:cNvPr id="13" name="Picture 6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99" r="1598" b="-47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4290"/>
                            <a:ext cx="91440" cy="304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6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" cy="365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6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06" y="0"/>
                            <a:ext cx="43434" cy="350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Text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-1479" y="3810"/>
                            <a:ext cx="8330" cy="5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40FE0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40FE0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7" name="Text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6703" y="3810"/>
                            <a:ext cx="11840" cy="5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40FE0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40FE0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8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2117" y="44196"/>
                            <a:ext cx="12346" cy="5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40FE0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40FE0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5" o:spid="_x0000_s1038" style="width:368.05pt;height:312.75pt;mso-position-horizontal-relative:char;mso-position-vertical-relative:line" coordorigin="-1479" coordsize="92919,64770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">
                <v:shape id="Picture 639" o:spid="_x0000_s1039" type="#_x0000_t75" style="position:absolute;top:34290;width:91440;height:30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vHge3BAAAA2wAAAA8AAABkcnMvZG93bnJldi54bWxET01rAjEQvRf8D2EEbzVrBVtWo6yWgjdb&#10;Fc/DZtysJpNlk7qrv74pFHqbx/ucxap3VtyoDbVnBZNxBoK49LrmSsHx8PH8BiJEZI3WMym4U4DV&#10;cvC0wFz7jr/oto+VSCEcclRgYmxyKUNpyGEY+4Y4cWffOowJtpXULXYp3Fn5kmUz6bDm1GCwoY2h&#10;8rr/dgoOu8/CduvXYnZ6SNPdrxdbT9+VGg37Yg4iUh//xX/urU7zp/D7SzpAL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vHge3BAAAA2wAAAA8AAAAAAAAAAAAAAAAAnwIA&#10;AGRycy9kb3ducmV2LnhtbFBLBQYAAAAABAAEAPcAAACNAwAAAAA=&#10;">
                  <v:imagedata r:id="rId20" o:title="" cropbottom="-3118f" cropleft="1638f" cropright="1047f"/>
                </v:shape>
                <v:shape id="Picture 640" o:spid="_x0000_s1040" type="#_x0000_t75" style="position:absolute;width:48768;height:365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ie3a+AAAA2wAAAA8AAABkcnMvZG93bnJldi54bWxET02LwjAQvQv+hzCCN00V0VqNIq4Le10V&#10;9Dg0Y1NsJqHJav33m4UFb/N4n7PedrYRD2pD7VjBZJyBIC6drrlScD59jnIQISJrbByTghcF2G76&#10;vTUW2j35mx7HWIkUwqFABSZGX0gZSkMWw9h54sTdXGsxJthWUrf4TOG2kdMsm0uLNacGg572hsr7&#10;8ccq8BnX1+klmMtSf/hzPq8W9rBTajjodisQkbr4Fv+7v3SaP4O/X9IBcvML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Jeie3a+AAAA2wAAAA8AAAAAAAAAAAAAAAAAnwIAAGRy&#10;cy9kb3ducmV2LnhtbFBLBQYAAAAABAAEAPcAAACKAwAAAAA=&#10;">
                  <v:imagedata r:id="rId21" o:title="" cropleft="1986f"/>
                </v:shape>
                <v:shape id="Picture 641" o:spid="_x0000_s1041" type="#_x0000_t75" style="position:absolute;left:48006;width:43434;height:350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SqdJjBAAAA2wAAAA8AAABkcnMvZG93bnJldi54bWxET9tqAjEQfS/4D2EE32pWsUVXo5SiIAil&#10;Xj5g2Iyb1c1kSaK79uubQsG3OZzrLFadrcWdfKgcKxgNMxDEhdMVlwpOx83rFESIyBprx6TgQQFW&#10;y97LAnPtWt7T/RBLkUI45KjAxNjkUobCkMUwdA1x4s7OW4wJ+lJqj20Kt7UcZ9m7tFhxajDY0Keh&#10;4nq4WQVyVl1OLa9/zIR235PNfqe/Mq/UoN99zEFE6uJT/O/e6jT/Df5+SQfI5S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SqdJjBAAAA2wAAAA8AAAAAAAAAAAAAAAAAnwIA&#10;AGRycy9kb3ducmV2LnhtbFBLBQYAAAAABAAEAPcAAACNAwAAAAA=&#10;">
                  <v:imagedata r:id="rId22" o:title="" cropleft="3277f"/>
                </v:shape>
                <v:shape id="TextBox 7" o:spid="_x0000_s1042" type="#_x0000_t202" style="position:absolute;left:-1479;top:3810;width:8330;height:50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Za178A&#10;AADbAAAADwAAAGRycy9kb3ducmV2LnhtbERPTWvCQBC9C/0Pywi96cZCRVLXEGwLHrxU0/uQnWZD&#10;s7MhOzXx37uC0Ns83udsi8l36kJDbAMbWC0zUMR1sC03Bqrz52IDKgqyxS4wGbhShGL3NNtibsPI&#10;X3Q5SaNSCMccDTiRPtc61o48xmXoiRP3EwaPkuDQaDvgmMJ9p1+ybK09tpwaHPa0d1T/nv68ARFb&#10;rq7Vh4+H7+n4PrqsfsXKmOf5VL6BEprkX/xwH2yav4b7L+kAvb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JlrXvwAAANsAAAAPAAAAAAAAAAAAAAAAAJgCAABkcnMvZG93bnJl&#10;di54bWxQSwUGAAAAAAQABAD1AAAAhAMAAAAA&#10;" filled="f" stroked="f">
                  <v:textbox style="mso-fit-shape-to-text:t">
                    <w:txbxContent>
                      <w:p w:rsidR="0072344C" w:rsidRPr="00D40FE0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40FE0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a)</w:t>
                        </w:r>
                      </w:p>
                    </w:txbxContent>
                  </v:textbox>
                </v:shape>
                <v:shape id="TextBox 10" o:spid="_x0000_s1043" type="#_x0000_t202" style="position:absolute;left:46703;top:3810;width:11840;height:50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r/TL8A&#10;AADbAAAADwAAAGRycy9kb3ducmV2LnhtbERPS2vCQBC+F/wPywje6saCbYmuIj7AQy+18T5kx2ww&#10;OxuyUxP/vSsUepuP7znL9eAbdaMu1oENzKYZKOIy2JorA8XP4fUTVBRki01gMnCnCOvV6GWJuQ09&#10;f9PtJJVKIRxzNOBE2lzrWDryGKehJU7cJXQeJcGu0rbDPoX7Rr9l2bv2WHNqcNjS1lF5Pf16AyJ2&#10;M7sXex+P5+Fr17usnGNhzGQ8bBaghAb5F/+5jzbN/4D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Fav9MvwAAANsAAAAPAAAAAAAAAAAAAAAAAJgCAABkcnMvZG93bnJl&#10;di54bWxQSwUGAAAAAAQABAD1AAAAhAMAAAAA&#10;" filled="f" stroked="f">
                  <v:textbox style="mso-fit-shape-to-text:t">
                    <w:txbxContent>
                      <w:p w:rsidR="0072344C" w:rsidRPr="00D40FE0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40FE0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b)</w:t>
                        </w:r>
                      </w:p>
                    </w:txbxContent>
                  </v:textbox>
                </v:shape>
                <v:shape id="TextBox 11" o:spid="_x0000_s1044" type="#_x0000_t202" style="position:absolute;left:2117;top:44196;width:12346;height:50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VrPsIA&#10;AADbAAAADwAAAGRycy9kb3ducmV2LnhtbESPQWvDMAyF74P9B6PCbqvTwcrI6pbSddDDLu2yu4jV&#10;ODSWQ6w26b+fDoPdJN7Te59Wmyl25kZDbhM7WMwLMMR18i03Dqrvz+c3MFmQPXaJycGdMmzWjw8r&#10;LH0a+Ui3kzRGQziX6CCI9KW1uQ4UMc9TT6zaOQ0RRdehsX7AUcNjZ1+KYmkjtqwNAXvaBaovp2t0&#10;IOK3i3u1j/nwM319jKGoX7Fy7mk2bd/BCE3yb/67PnjFV1j9RQew6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9Ws+wgAAANsAAAAPAAAAAAAAAAAAAAAAAJgCAABkcnMvZG93&#10;bnJldi54bWxQSwUGAAAAAAQABAD1AAAAhwMAAAAA&#10;" filled="f" stroked="f">
                  <v:textbox style="mso-fit-shape-to-text:t">
                    <w:txbxContent>
                      <w:p w:rsidR="0072344C" w:rsidRPr="00D40FE0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40FE0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c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2344C" w:rsidRPr="00FD68A1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SI </w:t>
      </w:r>
      <w:r w:rsidR="00D40FE0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>Figure 3</w:t>
      </w:r>
      <w:r w:rsidR="0072344C" w:rsidRPr="00FD68A1">
        <w:rPr>
          <w:rStyle w:val="NoSpacingChar"/>
          <w:rFonts w:ascii="Times New Roman" w:eastAsia="Calibri" w:hAnsi="Times New Roman"/>
          <w:sz w:val="24"/>
          <w:szCs w:val="24"/>
        </w:rPr>
        <w:t>:</w:t>
      </w:r>
      <w:r w:rsidR="0072344C" w:rsidRPr="00FD68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ize Distribution Report by Intensity of (a) </w:t>
      </w:r>
      <w:proofErr w:type="gramStart"/>
      <w:r w:rsidR="0072344C" w:rsidRPr="00FD68A1">
        <w:rPr>
          <w:rFonts w:ascii="Times New Roman" w:hAnsi="Times New Roman" w:cs="Times New Roman"/>
          <w:sz w:val="24"/>
          <w:szCs w:val="24"/>
          <w:shd w:val="clear" w:color="auto" w:fill="FFFFFF"/>
        </w:rPr>
        <w:t>P(</w:t>
      </w:r>
      <w:proofErr w:type="gramEnd"/>
      <w:r w:rsidR="0072344C" w:rsidRPr="00FD68A1">
        <w:rPr>
          <w:rFonts w:ascii="Times New Roman" w:hAnsi="Times New Roman" w:cs="Times New Roman"/>
          <w:sz w:val="24"/>
          <w:szCs w:val="24"/>
          <w:shd w:val="clear" w:color="auto" w:fill="FFFFFF"/>
        </w:rPr>
        <w:t>St-MM-AA)</w:t>
      </w:r>
      <w:r w:rsidR="00D40FE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72344C" w:rsidRPr="00FD68A1">
        <w:rPr>
          <w:rFonts w:ascii="Times New Roman" w:hAnsi="Times New Roman" w:cs="Times New Roman"/>
          <w:sz w:val="24"/>
          <w:szCs w:val="24"/>
          <w:shd w:val="clear" w:color="auto" w:fill="FFFFFF"/>
        </w:rPr>
        <w:t>(b) P(St-MM-AA)</w:t>
      </w:r>
      <w:r w:rsidR="00D40FE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7</w:t>
      </w:r>
      <w:r w:rsidR="0072344C" w:rsidRPr="00FD68A1">
        <w:rPr>
          <w:rFonts w:ascii="Times New Roman" w:hAnsi="Times New Roman" w:cs="Times New Roman"/>
          <w:sz w:val="24"/>
          <w:szCs w:val="24"/>
          <w:shd w:val="clear" w:color="auto" w:fill="FFFFFF"/>
        </w:rPr>
        <w:t>(c) P(St-MM-AA)</w:t>
      </w:r>
      <w:r w:rsidR="00D40FE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8</w:t>
      </w:r>
    </w:p>
    <w:p w:rsidR="00D40FE0" w:rsidRDefault="00D40FE0" w:rsidP="0072344C">
      <w:pPr>
        <w:pStyle w:val="Caption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D40FE0" w:rsidRDefault="00D40FE0" w:rsidP="0072344C">
      <w:pPr>
        <w:pStyle w:val="Caption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D40FE0" w:rsidRDefault="00D40FE0" w:rsidP="0072344C">
      <w:pPr>
        <w:pStyle w:val="Caption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D40FE0" w:rsidRDefault="00D40FE0" w:rsidP="0072344C">
      <w:pPr>
        <w:pStyle w:val="Caption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D40FE0" w:rsidRDefault="00D40FE0" w:rsidP="0072344C">
      <w:pPr>
        <w:pStyle w:val="Caption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D40FE0" w:rsidRDefault="00D40FE0" w:rsidP="00D40FE0">
      <w:pPr>
        <w:rPr>
          <w:lang w:val="en-US" w:eastAsia="en-US"/>
        </w:rPr>
      </w:pPr>
    </w:p>
    <w:p w:rsidR="00D40FE0" w:rsidRPr="00D40FE0" w:rsidRDefault="00D40FE0" w:rsidP="00D40FE0">
      <w:pPr>
        <w:rPr>
          <w:lang w:val="en-US" w:eastAsia="en-US"/>
        </w:rPr>
      </w:pPr>
    </w:p>
    <w:p w:rsidR="00D40FE0" w:rsidRDefault="00D40FE0" w:rsidP="0072344C">
      <w:pPr>
        <w:pStyle w:val="Caption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72344C" w:rsidRPr="00FD68A1" w:rsidRDefault="0072344C" w:rsidP="0072344C">
      <w:pPr>
        <w:pStyle w:val="Caption"/>
        <w:spacing w:line="360" w:lineRule="auto"/>
        <w:rPr>
          <w:rFonts w:ascii="Times New Roman" w:hAnsi="Times New Roman" w:cs="Times New Roman"/>
          <w:b w:val="0"/>
          <w:bCs w:val="0"/>
          <w:color w:val="auto"/>
          <w:sz w:val="24"/>
          <w:szCs w:val="24"/>
          <w:shd w:val="clear" w:color="auto" w:fill="FFFFFF"/>
          <w:vertAlign w:val="subscript"/>
        </w:rPr>
      </w:pPr>
      <w:r w:rsidRPr="00FD68A1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Effect of Temperature on the Average Particle Diameter of </w:t>
      </w:r>
      <w:proofErr w:type="gramStart"/>
      <w:r w:rsidRPr="00FD68A1">
        <w:rPr>
          <w:rFonts w:ascii="Times New Roman" w:hAnsi="Times New Roman" w:cs="Times New Roman"/>
          <w:color w:val="auto"/>
          <w:sz w:val="24"/>
          <w:szCs w:val="24"/>
        </w:rPr>
        <w:t>P(</w:t>
      </w:r>
      <w:proofErr w:type="gramEnd"/>
      <w:r w:rsidRPr="00FD68A1">
        <w:rPr>
          <w:rFonts w:ascii="Times New Roman" w:hAnsi="Times New Roman" w:cs="Times New Roman"/>
          <w:color w:val="auto"/>
          <w:sz w:val="24"/>
          <w:szCs w:val="24"/>
        </w:rPr>
        <w:t>St-MMA-AA)</w:t>
      </w:r>
    </w:p>
    <w:p w:rsidR="0072344C" w:rsidRPr="00FD68A1" w:rsidRDefault="003F72C1" w:rsidP="0072344C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4526915" cy="2143125"/>
                <wp:effectExtent l="3175" t="0" r="3810" b="635"/>
                <wp:docPr id="7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26915" cy="2143125"/>
                          <a:chOff x="-838" y="4572"/>
                          <a:chExt cx="89230" cy="29854"/>
                        </a:xfrm>
                      </wpg:grpSpPr>
                      <pic:pic xmlns:pic="http://schemas.openxmlformats.org/drawingml/2006/picture">
                        <pic:nvPicPr>
                          <pic:cNvPr id="8" name="Picture 6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72"/>
                            <a:ext cx="47244" cy="298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6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244" y="4572"/>
                            <a:ext cx="41148" cy="297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-838" y="7449"/>
                            <a:ext cx="13142" cy="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40FE0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40FE0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1" name="Text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45647" y="7619"/>
                            <a:ext cx="11140" cy="4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40FE0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40FE0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1" o:spid="_x0000_s1045" style="width:356.45pt;height:168.75pt;mso-position-horizontal-relative:char;mso-position-vertical-relative:line" coordorigin="-838,4572" coordsize="89230,29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">
                <v:shape id="Picture 645" o:spid="_x0000_s1046" type="#_x0000_t75" style="position:absolute;top:4572;width:47244;height:298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2ZYKLAAAAA2gAAAA8AAABkcnMvZG93bnJldi54bWxET02LwjAQvS/4H8IIXkRTPexKNYooggdZ&#10;tHrwODRjW20mpYlt/ffmIHh8vO/FqjOlaKh2hWUFk3EEgji1uuBMweW8G81AOI+ssbRMCl7kYLXs&#10;/Sww1rblEzWJz0QIYRejgtz7KpbSpTkZdGNbEQfuZmuDPsA6k7rGNoSbUk6j6FcaLDg05FjRJqf0&#10;kTyNgmHzt11fk//t4dU+h9HR3q/7x1mpQb9bz0F46vxX/HHvtYKwNVwJN0Au3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bZlgosAAAADaAAAADwAAAAAAAAAAAAAAAACfAgAA&#10;ZHJzL2Rvd25yZXYueG1sUEsFBgAAAAAEAAQA9wAAAIwDAAAAAA==&#10;">
                  <v:imagedata r:id="rId25" o:title=""/>
                </v:shape>
                <v:shape id="Picture 646" o:spid="_x0000_s1047" type="#_x0000_t75" style="position:absolute;left:47244;top:4572;width:41148;height:297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NTtwnEAAAA2gAAAA8AAABkcnMvZG93bnJldi54bWxEj09rwkAUxO+C32F5gpdSN5UiNrqKFJQU&#10;vPj/+si+JqnZtzG7mthP3xUKHoeZ+Q0znbemFDeqXWFZwdsgAkGcWl1wpmC/W76OQTiPrLG0TAru&#10;5GA+63amGGvb8IZuW5+JAGEXo4Lc+yqW0qU5GXQDWxEH79vWBn2QdSZ1jU2Am1IOo2gkDRYcFnKs&#10;6DOn9Ly9GgWX432NabJ+WR1PXz+/hyJpkuxdqX6vXUxAeGr9M/zfTrSCD3hcCTdAz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NTtwnEAAAA2gAAAA8AAAAAAAAAAAAAAAAA&#10;nwIAAGRycy9kb3ducmV2LnhtbFBLBQYAAAAABAAEAPcAAACQAwAAAAA=&#10;">
                  <v:imagedata r:id="rId26" o:title=""/>
                </v:shape>
                <v:shape id="TextBox 9" o:spid="_x0000_s1048" type="#_x0000_t202" style="position:absolute;left:-838;top:7449;width:13142;height:43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NnOMIA&#10;AADbAAAADwAAAGRycy9kb3ducmV2LnhtbESPQWvDMAyF74P9B6PCbqvTwcrI6pbSddDDLu2yu4jV&#10;ODSWQ6w26b+fDoPdJN7Te59Wmyl25kZDbhM7WMwLMMR18i03Dqrvz+c3MFmQPXaJycGdMmzWjw8r&#10;LH0a+Ui3kzRGQziX6CCI9KW1uQ4UMc9TT6zaOQ0RRdehsX7AUcNjZ1+KYmkjtqwNAXvaBaovp2t0&#10;IOK3i3u1j/nwM319jKGoX7Fy7mk2bd/BCE3yb/67PnjFV3r9RQew6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g2c4wgAAANsAAAAPAAAAAAAAAAAAAAAAAJgCAABkcnMvZG93&#10;bnJldi54bWxQSwUGAAAAAAQABAD1AAAAhwMAAAAA&#10;" filled="f" stroked="f">
                  <v:textbox style="mso-fit-shape-to-text:t">
                    <w:txbxContent>
                      <w:p w:rsidR="0072344C" w:rsidRPr="00D40FE0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40FE0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a)</w:t>
                        </w:r>
                      </w:p>
                    </w:txbxContent>
                  </v:textbox>
                </v:shape>
                <v:shape id="TextBox 12" o:spid="_x0000_s1049" type="#_x0000_t202" style="position:absolute;left:45647;top:7619;width:11140;height:43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/Co78A&#10;AADbAAAADwAAAGRycy9kb3ducmV2LnhtbERPTWvCQBC9F/wPywje6iYFRVJXkVrBQy/aeB+y02xo&#10;djZkRxP/vVsQepvH+5z1dvStulEfm8AG8nkGirgKtuHaQPl9eF2BioJssQ1MBu4UYbuZvKyxsGHg&#10;E93OUqsUwrFAA06kK7SOlSOPcR464sT9hN6jJNjX2vY4pHDf6rcsW2qPDacGhx19OKp+z1dvQMTu&#10;8nv56ePxMn7tB5dVCyyNmU3H3TsooVH+xU/30ab5Ofz9kg7Qmw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z8KjvwAAANsAAAAPAAAAAAAAAAAAAAAAAJgCAABkcnMvZG93bnJl&#10;di54bWxQSwUGAAAAAAQABAD1AAAAhAMAAAAA&#10;" filled="f" stroked="f">
                  <v:textbox style="mso-fit-shape-to-text:t">
                    <w:txbxContent>
                      <w:p w:rsidR="0072344C" w:rsidRPr="00D40FE0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40FE0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b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2344C" w:rsidRPr="00FD68A1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SI </w:t>
      </w:r>
      <w:r w:rsidR="0072344C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Figure </w:t>
      </w:r>
      <w:r w:rsidR="00D40FE0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>4</w:t>
      </w:r>
      <w:r w:rsidR="0072344C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>:</w:t>
      </w:r>
      <w:r w:rsidR="0072344C" w:rsidRPr="00FD68A1">
        <w:rPr>
          <w:rFonts w:ascii="Times New Roman" w:hAnsi="Times New Roman" w:cs="Times New Roman"/>
          <w:sz w:val="24"/>
          <w:szCs w:val="24"/>
        </w:rPr>
        <w:t xml:space="preserve"> Size Distribution Report by Intensity of (a) </w:t>
      </w:r>
      <w:proofErr w:type="gramStart"/>
      <w:r w:rsidR="0072344C" w:rsidRPr="00FD68A1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72344C" w:rsidRPr="00FD68A1">
        <w:rPr>
          <w:rFonts w:ascii="Times New Roman" w:hAnsi="Times New Roman" w:cs="Times New Roman"/>
          <w:sz w:val="24"/>
          <w:szCs w:val="24"/>
        </w:rPr>
        <w:t>St-MM-AA)</w:t>
      </w:r>
      <w:r w:rsidR="00D40FE0">
        <w:rPr>
          <w:rFonts w:ascii="Times New Roman" w:hAnsi="Times New Roman" w:cs="Times New Roman"/>
          <w:sz w:val="24"/>
          <w:szCs w:val="24"/>
          <w:vertAlign w:val="subscript"/>
        </w:rPr>
        <w:t>9</w:t>
      </w:r>
      <w:r w:rsidR="0072344C" w:rsidRPr="00FD68A1">
        <w:rPr>
          <w:rFonts w:ascii="Times New Roman" w:hAnsi="Times New Roman" w:cs="Times New Roman"/>
          <w:sz w:val="24"/>
          <w:szCs w:val="24"/>
        </w:rPr>
        <w:t>(b) P(St-MM-AA)</w:t>
      </w:r>
      <w:r w:rsidR="00D40FE0">
        <w:rPr>
          <w:rFonts w:ascii="Times New Roman" w:hAnsi="Times New Roman" w:cs="Times New Roman"/>
          <w:sz w:val="24"/>
          <w:szCs w:val="24"/>
          <w:vertAlign w:val="subscript"/>
        </w:rPr>
        <w:t>10</w:t>
      </w:r>
    </w:p>
    <w:p w:rsidR="00485F35" w:rsidRDefault="00485F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2344C" w:rsidRPr="00FD68A1" w:rsidRDefault="0072344C" w:rsidP="0072344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68A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ffect of Initiation Concentration on the average particle diameter of </w:t>
      </w:r>
      <w:proofErr w:type="gramStart"/>
      <w:r w:rsidRPr="00FD68A1">
        <w:rPr>
          <w:rFonts w:ascii="Times New Roman" w:hAnsi="Times New Roman" w:cs="Times New Roman"/>
          <w:b/>
          <w:sz w:val="24"/>
          <w:szCs w:val="24"/>
        </w:rPr>
        <w:t>P(</w:t>
      </w:r>
      <w:proofErr w:type="gramEnd"/>
      <w:r w:rsidRPr="00FD68A1">
        <w:rPr>
          <w:rFonts w:ascii="Times New Roman" w:hAnsi="Times New Roman" w:cs="Times New Roman"/>
          <w:b/>
          <w:sz w:val="24"/>
          <w:szCs w:val="24"/>
        </w:rPr>
        <w:t>St-MMA-AA)</w:t>
      </w:r>
    </w:p>
    <w:p w:rsidR="0072344C" w:rsidRPr="00FD68A1" w:rsidRDefault="0072344C" w:rsidP="0072344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344C" w:rsidRPr="00FD68A1" w:rsidRDefault="003F72C1" w:rsidP="0072344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4752340" cy="2286000"/>
                <wp:effectExtent l="0" t="0" r="5080" b="1270"/>
                <wp:docPr id="2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2340" cy="2286000"/>
                          <a:chOff x="-1638" y="6096"/>
                          <a:chExt cx="91554" cy="25336"/>
                        </a:xfrm>
                      </wpg:grpSpPr>
                      <pic:pic xmlns:pic="http://schemas.openxmlformats.org/drawingml/2006/picture">
                        <pic:nvPicPr>
                          <pic:cNvPr id="3" name="Picture 6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6096"/>
                            <a:ext cx="44196" cy="25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6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" y="6858"/>
                            <a:ext cx="44196" cy="245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-1638" y="8382"/>
                            <a:ext cx="11743" cy="3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3003B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3003B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Text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42584" y="8162"/>
                            <a:ext cx="12649" cy="3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2344C" w:rsidRPr="00D3003B" w:rsidRDefault="0072344C" w:rsidP="0072344C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D3003B">
                                <w:rPr>
                                  <w:b/>
                                  <w:bCs/>
                                  <w:kern w:val="24"/>
                                  <w:sz w:val="30"/>
                                  <w:szCs w:val="3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" o:spid="_x0000_s1050" style="width:374.2pt;height:180pt;mso-position-horizontal-relative:char;mso-position-vertical-relative:line" coordorigin="-1638,6096" coordsize="91554,25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">
                <v:shape id="Picture 649" o:spid="_x0000_s1051" type="#_x0000_t75" style="position:absolute;top:6096;width:44196;height:251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0X2IrEAAAA2gAAAA8AAABkcnMvZG93bnJldi54bWxEj0FrAjEUhO8F/0N4gpeiSRVFVqNsBUFK&#10;L1oVj4/N6+7WzcuySXXtrzeC0OMwM98w82VrK3GhxpeONbwNFAjizJmScw37r3V/CsIHZIOVY9Jw&#10;Iw/LRedljolxV97SZRdyESHsE9RQhFAnUvqsIIt+4Gri6H27xmKIssmlafAa4baSQ6Um0mLJcaHA&#10;mlYFZefdr9WwOaR/n+ZwmoxfMf84/uD5PVVK6163TWcgArXhP/xsb4yGETyuxBsgF3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0X2IrEAAAA2gAAAA8AAAAAAAAAAAAAAAAA&#10;nwIAAGRycy9kb3ducmV2LnhtbFBLBQYAAAAABAAEAPcAAACQAwAAAAA=&#10;">
                  <v:imagedata r:id="rId29" o:title=""/>
                </v:shape>
                <v:shape id="Picture 650" o:spid="_x0000_s1052" type="#_x0000_t75" style="position:absolute;left:45720;top:6858;width:44196;height:245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P3aCTDAAAA2gAAAA8AAABkcnMvZG93bnJldi54bWxEj1tLAzEUhN8F/0M4Bd9sUhGRbdMiXqAg&#10;LPQCfT1ujsnSzcm6Obbbf28EwcdhZr5hFqsxdupEQ24TW5hNDSjiJrmWvYX97u32EVQWZIddYrJw&#10;oQyr5fXVAiuXzryh01a8KhDOFVoIIn2ldW4CRczT1BMX7zMNEaXIwWs34LnAY6fvjHnQEVsuCwF7&#10;eg7UHLff0cJav+42L+9SH2tfh8OXN/JxMdbeTManOSihUf7Df+21s3APv1fKDdDL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4/doJMMAAADaAAAADwAAAAAAAAAAAAAAAACf&#10;AgAAZHJzL2Rvd25yZXYueG1sUEsFBgAAAAAEAAQA9wAAAI8DAAAAAA==&#10;">
                  <v:imagedata r:id="rId30" o:title=""/>
                </v:shape>
                <v:shape id="TextBox 9" o:spid="_x0000_s1053" type="#_x0000_t202" style="position:absolute;left:-1638;top:8382;width:11743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crj8AA&#10;AADaAAAADwAAAGRycy9kb3ducmV2LnhtbESPQWvCQBSE7wX/w/IEb3VjwSKpq4i24MFLNb0/ss9s&#10;MPs2ZF9N/PeuIHgcZuYbZrkefKOu1MU6sIHZNANFXAZbc2WgOP28L0BFQbbYBCYDN4qwXo3elpjb&#10;0PMvXY9SqQThmKMBJ9LmWsfSkcc4DS1x8s6h8yhJdpW2HfYJ7hv9kWWf2mPNacFhS1tH5eX47w2I&#10;2M3sVnz7uP8bDrveZeUcC2Mm42HzBUpokFf42d5bA3N4XEk3QK/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0crj8AAAADaAAAADwAAAAAAAAAAAAAAAACYAgAAZHJzL2Rvd25y&#10;ZXYueG1sUEsFBgAAAAAEAAQA9QAAAIUDAAAAAA==&#10;" filled="f" stroked="f">
                  <v:textbox style="mso-fit-shape-to-text:t">
                    <w:txbxContent>
                      <w:p w:rsidR="0072344C" w:rsidRPr="00D3003B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3003B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a)</w:t>
                        </w:r>
                      </w:p>
                    </w:txbxContent>
                  </v:textbox>
                </v:shape>
                <v:shape id="TextBox 11" o:spid="_x0000_s1054" type="#_x0000_t202" style="position:absolute;left:42584;top:8162;width:12649;height:34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5W1+MEA&#10;AADaAAAADwAAAGRycy9kb3ducmV2LnhtbESPQWvCQBSE70L/w/KE3nRjoSKpawi2BQ9equn9kX3N&#10;hmbfhuyrif/eFYQeh5n5htkWk+/UhYbYBjawWmagiOtgW24MVOfPxQZUFGSLXWAycKUIxe5ptsXc&#10;hpG/6HKSRiUIxxwNOJE+1zrWjjzGZeiJk/cTBo+S5NBoO+CY4L7TL1m21h5bTgsOe9o7qn9Pf96A&#10;iC1X1+rDx8P3dHwfXVa/YmXM83wq30AJTfIffrQP1sAa7lfSDdC7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uVtfjBAAAA2gAAAA8AAAAAAAAAAAAAAAAAmAIAAGRycy9kb3du&#10;cmV2LnhtbFBLBQYAAAAABAAEAPUAAACGAwAAAAA=&#10;" filled="f" stroked="f">
                  <v:textbox style="mso-fit-shape-to-text:t">
                    <w:txbxContent>
                      <w:p w:rsidR="0072344C" w:rsidRPr="00D3003B" w:rsidRDefault="0072344C" w:rsidP="0072344C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sz w:val="30"/>
                            <w:szCs w:val="30"/>
                          </w:rPr>
                        </w:pPr>
                        <w:r w:rsidRPr="00D3003B">
                          <w:rPr>
                            <w:b/>
                            <w:bCs/>
                            <w:kern w:val="24"/>
                            <w:sz w:val="30"/>
                            <w:szCs w:val="30"/>
                          </w:rPr>
                          <w:t>(b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0309E0" w:rsidRDefault="00485F35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vertAlign w:val="subscript"/>
        </w:rPr>
      </w:pPr>
      <w:r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 xml:space="preserve">SI </w:t>
      </w:r>
      <w:r w:rsidR="00D40FE0" w:rsidRPr="000309E0">
        <w:rPr>
          <w:rStyle w:val="NoSpacingChar"/>
          <w:rFonts w:ascii="Times New Roman" w:eastAsia="Calibri" w:hAnsi="Times New Roman"/>
          <w:b/>
          <w:sz w:val="24"/>
          <w:szCs w:val="24"/>
        </w:rPr>
        <w:t>Figure 5</w:t>
      </w:r>
      <w:r w:rsidR="0072344C" w:rsidRPr="00FD68A1">
        <w:rPr>
          <w:rFonts w:ascii="Times New Roman" w:hAnsi="Times New Roman" w:cs="Times New Roman"/>
          <w:sz w:val="24"/>
          <w:szCs w:val="24"/>
        </w:rPr>
        <w:t xml:space="preserve">: Size Distribution Report by Intensity of (a) </w:t>
      </w:r>
      <w:proofErr w:type="gramStart"/>
      <w:r w:rsidR="0072344C" w:rsidRPr="00FD68A1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72344C" w:rsidRPr="00FD68A1">
        <w:rPr>
          <w:rFonts w:ascii="Times New Roman" w:hAnsi="Times New Roman" w:cs="Times New Roman"/>
          <w:sz w:val="24"/>
          <w:szCs w:val="24"/>
        </w:rPr>
        <w:t>St-MM-AA)</w:t>
      </w:r>
      <w:r w:rsidR="00D40FE0">
        <w:rPr>
          <w:rFonts w:ascii="Times New Roman" w:hAnsi="Times New Roman" w:cs="Times New Roman"/>
          <w:sz w:val="24"/>
          <w:szCs w:val="24"/>
          <w:vertAlign w:val="subscript"/>
        </w:rPr>
        <w:t>11</w:t>
      </w:r>
      <w:r w:rsidR="0072344C" w:rsidRPr="00FD68A1">
        <w:rPr>
          <w:rFonts w:ascii="Times New Roman" w:hAnsi="Times New Roman" w:cs="Times New Roman"/>
          <w:sz w:val="24"/>
          <w:szCs w:val="24"/>
        </w:rPr>
        <w:t>(b) P(St- MM-AA)</w:t>
      </w:r>
      <w:r w:rsidR="00D40FE0">
        <w:rPr>
          <w:rFonts w:ascii="Times New Roman" w:hAnsi="Times New Roman" w:cs="Times New Roman"/>
          <w:sz w:val="24"/>
          <w:szCs w:val="24"/>
          <w:vertAlign w:val="subscript"/>
        </w:rPr>
        <w:t>12</w:t>
      </w:r>
    </w:p>
    <w:p w:rsidR="000309E0" w:rsidRDefault="000309E0">
      <w:pPr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hAnsi="Times New Roman" w:cs="Times New Roman"/>
          <w:sz w:val="24"/>
          <w:szCs w:val="24"/>
          <w:vertAlign w:val="subscript"/>
        </w:rPr>
        <w:br w:type="page"/>
      </w:r>
    </w:p>
    <w:p w:rsidR="0072344C" w:rsidRDefault="0072344C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</w:p>
    <w:p w:rsidR="000309E0" w:rsidRPr="00FD68A1" w:rsidRDefault="000309E0" w:rsidP="0072344C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0309E0">
        <w:rPr>
          <w:noProof/>
        </w:rPr>
        <w:drawing>
          <wp:inline distT="0" distB="0" distL="0" distR="0">
            <wp:extent cx="5943600" cy="3518541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8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0AAE" w:rsidRDefault="000309E0" w:rsidP="000309E0">
      <w:pPr>
        <w:autoSpaceDE w:val="0"/>
        <w:autoSpaceDN w:val="0"/>
        <w:adjustRightInd w:val="0"/>
        <w:spacing w:line="360" w:lineRule="auto"/>
        <w:jc w:val="both"/>
      </w:pPr>
      <w:r w:rsidRPr="000309E0">
        <w:rPr>
          <w:rFonts w:ascii="Times New Roman" w:eastAsia="Times New Roman" w:hAnsi="Times New Roman" w:cs="Times New Roman"/>
          <w:b/>
          <w:sz w:val="24"/>
          <w:szCs w:val="24"/>
        </w:rPr>
        <w:t>SI Figure 6</w:t>
      </w:r>
      <w:r>
        <w:rPr>
          <w:rFonts w:ascii="Times New Roman" w:eastAsia="Times New Roman" w:hAnsi="Times New Roman" w:cs="Times New Roman"/>
          <w:sz w:val="24"/>
          <w:szCs w:val="24"/>
        </w:rPr>
        <w:t>: P</w:t>
      </w:r>
      <w:r w:rsidRPr="00F24659">
        <w:rPr>
          <w:rFonts w:ascii="Times New Roman" w:eastAsia="Times New Roman" w:hAnsi="Times New Roman" w:cs="Times New Roman"/>
          <w:sz w:val="24"/>
          <w:szCs w:val="24"/>
        </w:rPr>
        <w:t xml:space="preserve">hotograph of the assembled </w:t>
      </w:r>
      <w:proofErr w:type="gramStart"/>
      <w:r w:rsidRPr="00FD68A1">
        <w:rPr>
          <w:rFonts w:ascii="Times New Roman" w:hAnsi="Times New Roman" w:cs="Times New Roman"/>
          <w:b/>
          <w:sz w:val="24"/>
          <w:szCs w:val="24"/>
        </w:rPr>
        <w:t>P(</w:t>
      </w:r>
      <w:proofErr w:type="gramEnd"/>
      <w:r w:rsidRPr="00FD68A1">
        <w:rPr>
          <w:rFonts w:ascii="Times New Roman" w:hAnsi="Times New Roman" w:cs="Times New Roman"/>
          <w:b/>
          <w:sz w:val="24"/>
          <w:szCs w:val="24"/>
        </w:rPr>
        <w:t>St-MMA-AA)</w:t>
      </w:r>
      <w:r w:rsidRPr="00F24659">
        <w:rPr>
          <w:rFonts w:ascii="Times New Roman" w:eastAsia="Times New Roman" w:hAnsi="Times New Roman" w:cs="Times New Roman"/>
          <w:sz w:val="24"/>
          <w:szCs w:val="24"/>
        </w:rPr>
        <w:t>film</w:t>
      </w:r>
    </w:p>
    <w:sectPr w:rsidR="007B0AAE" w:rsidSect="00445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MLIwMrUwNrQ0NzZT0lEKTi0uzszPAykwqQUAeKDK9iwAAAA="/>
  </w:docVars>
  <w:rsids>
    <w:rsidRoot w:val="00F90870"/>
    <w:rsid w:val="000309E0"/>
    <w:rsid w:val="00191076"/>
    <w:rsid w:val="003F72C1"/>
    <w:rsid w:val="004458A9"/>
    <w:rsid w:val="00485F35"/>
    <w:rsid w:val="0067640E"/>
    <w:rsid w:val="00715048"/>
    <w:rsid w:val="0072344C"/>
    <w:rsid w:val="007B0AAE"/>
    <w:rsid w:val="009E4BDB"/>
    <w:rsid w:val="00D3003B"/>
    <w:rsid w:val="00D40FE0"/>
    <w:rsid w:val="00F908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344C"/>
    <w:rPr>
      <w:rFonts w:eastAsiaTheme="minorEastAsia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2344C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72344C"/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72344C"/>
    <w:pPr>
      <w:spacing w:line="240" w:lineRule="auto"/>
    </w:pPr>
    <w:rPr>
      <w:rFonts w:eastAsiaTheme="minorHAnsi"/>
      <w:b/>
      <w:bCs/>
      <w:color w:val="4F81BD" w:themeColor="accent1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7234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4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44C"/>
    <w:rPr>
      <w:rFonts w:ascii="Tahoma" w:eastAsiaTheme="minorEastAsia" w:hAnsi="Tahoma" w:cs="Tahoma"/>
      <w:sz w:val="16"/>
      <w:szCs w:val="16"/>
      <w:lang w:val="en-GB" w:eastAsia="en-GB"/>
    </w:rPr>
  </w:style>
  <w:style w:type="character" w:styleId="Hyperlink">
    <w:name w:val="Hyperlink"/>
    <w:uiPriority w:val="99"/>
    <w:unhideWhenUsed/>
    <w:rsid w:val="00485F35"/>
    <w:rPr>
      <w:color w:val="0000FF"/>
      <w:u w:val="single"/>
    </w:rPr>
  </w:style>
  <w:style w:type="paragraph" w:customStyle="1" w:styleId="BCAuthorAddress">
    <w:name w:val="BC_Author_Address"/>
    <w:basedOn w:val="Normal"/>
    <w:next w:val="Normal"/>
    <w:rsid w:val="00485F35"/>
    <w:pPr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344C"/>
    <w:rPr>
      <w:rFonts w:eastAsiaTheme="minorEastAsia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2344C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72344C"/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72344C"/>
    <w:pPr>
      <w:spacing w:line="240" w:lineRule="auto"/>
    </w:pPr>
    <w:rPr>
      <w:rFonts w:eastAsiaTheme="minorHAnsi"/>
      <w:b/>
      <w:bCs/>
      <w:color w:val="4F81BD" w:themeColor="accent1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7234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4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44C"/>
    <w:rPr>
      <w:rFonts w:ascii="Tahoma" w:eastAsiaTheme="minorEastAsia" w:hAnsi="Tahoma" w:cs="Tahoma"/>
      <w:sz w:val="16"/>
      <w:szCs w:val="16"/>
      <w:lang w:val="en-GB" w:eastAsia="en-GB"/>
    </w:rPr>
  </w:style>
  <w:style w:type="character" w:styleId="Hyperlink">
    <w:name w:val="Hyperlink"/>
    <w:uiPriority w:val="99"/>
    <w:unhideWhenUsed/>
    <w:rsid w:val="00485F35"/>
    <w:rPr>
      <w:color w:val="0000FF"/>
      <w:u w:val="single"/>
    </w:rPr>
  </w:style>
  <w:style w:type="paragraph" w:customStyle="1" w:styleId="BCAuthorAddress">
    <w:name w:val="BC_Author_Address"/>
    <w:basedOn w:val="Normal"/>
    <w:next w:val="Normal"/>
    <w:rsid w:val="00485F35"/>
    <w:pPr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31" Type="http://schemas.openxmlformats.org/officeDocument/2006/relationships/image" Target="media/image22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emf"/><Relationship Id="rId27" Type="http://schemas.openxmlformats.org/officeDocument/2006/relationships/image" Target="media/image18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KOBIA</dc:creator>
  <cp:lastModifiedBy>HP</cp:lastModifiedBy>
  <cp:revision>3</cp:revision>
  <dcterms:created xsi:type="dcterms:W3CDTF">2018-05-29T04:13:00Z</dcterms:created>
  <dcterms:modified xsi:type="dcterms:W3CDTF">2018-06-05T22:15:00Z</dcterms:modified>
</cp:coreProperties>
</file>